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01491D" w14:textId="1590D504" w:rsidR="00A957AD" w:rsidRDefault="00A957AD" w:rsidP="00A957AD">
      <w:pPr>
        <w:jc w:val="center"/>
        <w:rPr>
          <w:sz w:val="28"/>
          <w:szCs w:val="28"/>
          <w:lang w:val="sr-Latn-ME"/>
        </w:rPr>
      </w:pPr>
      <w:r>
        <w:rPr>
          <w:sz w:val="28"/>
          <w:szCs w:val="28"/>
          <w:lang w:val="sr-Latn-ME"/>
        </w:rPr>
        <w:t>Univerzitet Crne Gore - Fakultet za turizam i hotelijerstvo Kotor</w:t>
      </w:r>
    </w:p>
    <w:p w14:paraId="5EBE40BB" w14:textId="77777777" w:rsidR="00A957AD" w:rsidRDefault="00A957AD" w:rsidP="00A957AD">
      <w:pPr>
        <w:jc w:val="center"/>
        <w:rPr>
          <w:sz w:val="28"/>
          <w:szCs w:val="28"/>
          <w:lang w:val="sr-Latn-ME"/>
        </w:rPr>
      </w:pPr>
    </w:p>
    <w:p w14:paraId="33A95846" w14:textId="665ED27F" w:rsidR="002B7456" w:rsidRPr="00A957AD" w:rsidRDefault="00A957AD" w:rsidP="00A957AD">
      <w:pPr>
        <w:jc w:val="center"/>
        <w:rPr>
          <w:b/>
          <w:bCs/>
          <w:sz w:val="28"/>
          <w:szCs w:val="28"/>
          <w:lang w:val="sr-Latn-ME"/>
        </w:rPr>
      </w:pPr>
      <w:r w:rsidRPr="00A957AD">
        <w:rPr>
          <w:b/>
          <w:bCs/>
          <w:sz w:val="28"/>
          <w:szCs w:val="28"/>
          <w:lang w:val="sr-Latn-ME"/>
        </w:rPr>
        <w:t>Formular za prijavu ispita u martovskom roku</w:t>
      </w:r>
    </w:p>
    <w:p w14:paraId="5CAE3230" w14:textId="21C83BF3" w:rsidR="00A957AD" w:rsidRPr="00A957AD" w:rsidRDefault="00A957AD" w:rsidP="00B54707">
      <w:pPr>
        <w:rPr>
          <w:sz w:val="28"/>
          <w:szCs w:val="28"/>
          <w:lang w:val="sr-Latn-M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9"/>
        <w:gridCol w:w="6727"/>
      </w:tblGrid>
      <w:tr w:rsidR="00A957AD" w:rsidRPr="00A957AD" w14:paraId="766E1935" w14:textId="217DD18B" w:rsidTr="0010111A">
        <w:tc>
          <w:tcPr>
            <w:tcW w:w="2515" w:type="dxa"/>
            <w:vAlign w:val="bottom"/>
          </w:tcPr>
          <w:p w14:paraId="4F39B7B2" w14:textId="77777777" w:rsidR="0010111A" w:rsidRDefault="0010111A" w:rsidP="0010111A">
            <w:pPr>
              <w:rPr>
                <w:sz w:val="28"/>
                <w:szCs w:val="28"/>
                <w:lang w:val="sr-Latn-ME"/>
              </w:rPr>
            </w:pPr>
          </w:p>
          <w:p w14:paraId="05873705" w14:textId="6C77E930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  <w:r w:rsidRPr="00A957AD">
              <w:rPr>
                <w:sz w:val="28"/>
                <w:szCs w:val="28"/>
                <w:lang w:val="sr-Latn-ME"/>
              </w:rPr>
              <w:t>Ime i prezime</w:t>
            </w:r>
          </w:p>
          <w:p w14:paraId="6E3B5D10" w14:textId="5EC34DA9" w:rsidR="00A957AD" w:rsidRP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</w:tc>
        <w:tc>
          <w:tcPr>
            <w:tcW w:w="6835" w:type="dxa"/>
          </w:tcPr>
          <w:p w14:paraId="72DC80A8" w14:textId="77777777" w:rsidR="00A957AD" w:rsidRPr="00A957AD" w:rsidRDefault="00A957AD" w:rsidP="00C97471">
            <w:pPr>
              <w:rPr>
                <w:sz w:val="28"/>
                <w:szCs w:val="28"/>
                <w:lang w:val="sr-Latn-ME"/>
              </w:rPr>
            </w:pPr>
          </w:p>
        </w:tc>
      </w:tr>
      <w:tr w:rsidR="00A957AD" w:rsidRPr="00A957AD" w14:paraId="78FF0CE7" w14:textId="1040B1F5" w:rsidTr="0010111A">
        <w:tc>
          <w:tcPr>
            <w:tcW w:w="2515" w:type="dxa"/>
            <w:vAlign w:val="center"/>
          </w:tcPr>
          <w:p w14:paraId="2E7E128A" w14:textId="77777777" w:rsidR="0010111A" w:rsidRDefault="0010111A" w:rsidP="0010111A">
            <w:pPr>
              <w:rPr>
                <w:sz w:val="28"/>
                <w:szCs w:val="28"/>
                <w:lang w:val="sr-Latn-ME"/>
              </w:rPr>
            </w:pPr>
          </w:p>
          <w:p w14:paraId="248C857E" w14:textId="7448F8CF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  <w:r w:rsidRPr="00A957AD">
              <w:rPr>
                <w:sz w:val="28"/>
                <w:szCs w:val="28"/>
                <w:lang w:val="sr-Latn-ME"/>
              </w:rPr>
              <w:t>Broj indeksa</w:t>
            </w:r>
          </w:p>
          <w:p w14:paraId="78CA03C1" w14:textId="2F568080" w:rsidR="00A957AD" w:rsidRP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</w:tc>
        <w:tc>
          <w:tcPr>
            <w:tcW w:w="6835" w:type="dxa"/>
          </w:tcPr>
          <w:p w14:paraId="1CF7C079" w14:textId="77777777" w:rsidR="00A957AD" w:rsidRPr="00A957AD" w:rsidRDefault="00A957AD" w:rsidP="00C97471">
            <w:pPr>
              <w:rPr>
                <w:sz w:val="28"/>
                <w:szCs w:val="28"/>
                <w:lang w:val="sr-Latn-ME"/>
              </w:rPr>
            </w:pPr>
          </w:p>
        </w:tc>
      </w:tr>
      <w:tr w:rsidR="00A957AD" w:rsidRPr="00A957AD" w14:paraId="4D27C66C" w14:textId="679FABD6" w:rsidTr="0010111A">
        <w:tc>
          <w:tcPr>
            <w:tcW w:w="2515" w:type="dxa"/>
            <w:vAlign w:val="center"/>
          </w:tcPr>
          <w:p w14:paraId="6F8B7356" w14:textId="77777777" w:rsidR="0010111A" w:rsidRDefault="0010111A" w:rsidP="0010111A">
            <w:pPr>
              <w:rPr>
                <w:sz w:val="28"/>
                <w:szCs w:val="28"/>
                <w:lang w:val="sr-Latn-ME"/>
              </w:rPr>
            </w:pPr>
          </w:p>
          <w:p w14:paraId="56491C56" w14:textId="3599FCFE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  <w:r w:rsidRPr="00A957AD">
              <w:rPr>
                <w:sz w:val="28"/>
                <w:szCs w:val="28"/>
                <w:lang w:val="sr-Latn-ME"/>
              </w:rPr>
              <w:t>Godina upisa</w:t>
            </w:r>
          </w:p>
          <w:p w14:paraId="6B9EFB9E" w14:textId="3DEA0831" w:rsidR="00A957AD" w:rsidRP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</w:tc>
        <w:tc>
          <w:tcPr>
            <w:tcW w:w="6835" w:type="dxa"/>
          </w:tcPr>
          <w:p w14:paraId="73900E53" w14:textId="77777777" w:rsidR="00A957AD" w:rsidRPr="00A957AD" w:rsidRDefault="00A957AD" w:rsidP="00C97471">
            <w:pPr>
              <w:rPr>
                <w:sz w:val="28"/>
                <w:szCs w:val="28"/>
                <w:lang w:val="sr-Latn-ME"/>
              </w:rPr>
            </w:pPr>
          </w:p>
        </w:tc>
      </w:tr>
      <w:tr w:rsidR="00A957AD" w:rsidRPr="00A957AD" w14:paraId="6F7CE405" w14:textId="78828155" w:rsidTr="0010111A">
        <w:tc>
          <w:tcPr>
            <w:tcW w:w="2515" w:type="dxa"/>
            <w:vAlign w:val="center"/>
          </w:tcPr>
          <w:p w14:paraId="20FD64C4" w14:textId="77777777" w:rsidR="0010111A" w:rsidRDefault="0010111A" w:rsidP="0010111A">
            <w:pPr>
              <w:rPr>
                <w:sz w:val="28"/>
                <w:szCs w:val="28"/>
                <w:lang w:val="sr-Latn-ME"/>
              </w:rPr>
            </w:pPr>
          </w:p>
          <w:p w14:paraId="646AA6B4" w14:textId="53D4ACFE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  <w:r w:rsidRPr="00A957AD">
              <w:rPr>
                <w:sz w:val="28"/>
                <w:szCs w:val="28"/>
                <w:lang w:val="sr-Latn-ME"/>
              </w:rPr>
              <w:t>Studijski program</w:t>
            </w:r>
          </w:p>
          <w:p w14:paraId="09F3F7FA" w14:textId="4DD0F598" w:rsidR="00A957AD" w:rsidRP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</w:tc>
        <w:tc>
          <w:tcPr>
            <w:tcW w:w="6835" w:type="dxa"/>
          </w:tcPr>
          <w:p w14:paraId="41A88B65" w14:textId="77777777" w:rsidR="00A957AD" w:rsidRPr="00A957AD" w:rsidRDefault="00A957AD" w:rsidP="00C97471">
            <w:pPr>
              <w:rPr>
                <w:sz w:val="28"/>
                <w:szCs w:val="28"/>
                <w:lang w:val="sr-Latn-ME"/>
              </w:rPr>
            </w:pPr>
          </w:p>
        </w:tc>
      </w:tr>
      <w:tr w:rsidR="00A957AD" w:rsidRPr="00A957AD" w14:paraId="5134A97B" w14:textId="79F882B8" w:rsidTr="0010111A">
        <w:tc>
          <w:tcPr>
            <w:tcW w:w="2515" w:type="dxa"/>
            <w:vAlign w:val="center"/>
          </w:tcPr>
          <w:p w14:paraId="507182DF" w14:textId="77777777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  <w:r w:rsidRPr="00A957AD">
              <w:rPr>
                <w:sz w:val="28"/>
                <w:szCs w:val="28"/>
                <w:lang w:val="sr-Latn-ME"/>
              </w:rPr>
              <w:t>Predmeti koji se polažu</w:t>
            </w:r>
          </w:p>
          <w:p w14:paraId="12BA954A" w14:textId="77777777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  <w:p w14:paraId="1C8DFF53" w14:textId="77777777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  <w:p w14:paraId="348B8E5F" w14:textId="77777777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  <w:p w14:paraId="327E82D0" w14:textId="77777777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  <w:p w14:paraId="0812B30A" w14:textId="77777777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  <w:p w14:paraId="3C873702" w14:textId="77777777" w:rsid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  <w:p w14:paraId="2544887B" w14:textId="506B396F" w:rsidR="00A957AD" w:rsidRPr="00A957AD" w:rsidRDefault="00A957AD" w:rsidP="0010111A">
            <w:pPr>
              <w:rPr>
                <w:sz w:val="28"/>
                <w:szCs w:val="28"/>
                <w:lang w:val="sr-Latn-ME"/>
              </w:rPr>
            </w:pPr>
          </w:p>
        </w:tc>
        <w:tc>
          <w:tcPr>
            <w:tcW w:w="6835" w:type="dxa"/>
          </w:tcPr>
          <w:p w14:paraId="4F5484FE" w14:textId="77777777" w:rsidR="00A957AD" w:rsidRDefault="00A957AD" w:rsidP="00A957AD">
            <w:pPr>
              <w:pStyle w:val="ListParagraph"/>
              <w:rPr>
                <w:sz w:val="28"/>
                <w:szCs w:val="28"/>
                <w:lang w:val="sr-Latn-ME"/>
              </w:rPr>
            </w:pPr>
          </w:p>
          <w:p w14:paraId="372C0988" w14:textId="6293E3F7" w:rsidR="00A957AD" w:rsidRDefault="00A957AD" w:rsidP="00A957AD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  <w:lang w:val="sr-Latn-ME"/>
              </w:rPr>
            </w:pPr>
            <w:r>
              <w:rPr>
                <w:sz w:val="28"/>
                <w:szCs w:val="28"/>
                <w:lang w:val="sr-Latn-ME"/>
              </w:rPr>
              <w:t>______________________________________</w:t>
            </w:r>
          </w:p>
          <w:p w14:paraId="5E9D704B" w14:textId="77777777" w:rsidR="00381993" w:rsidRDefault="00381993" w:rsidP="00381993">
            <w:pPr>
              <w:pStyle w:val="ListParagraph"/>
              <w:rPr>
                <w:sz w:val="28"/>
                <w:szCs w:val="28"/>
                <w:lang w:val="sr-Latn-ME"/>
              </w:rPr>
            </w:pPr>
          </w:p>
          <w:p w14:paraId="13005F2C" w14:textId="58E9C6DC" w:rsidR="00A957AD" w:rsidRDefault="00A957AD" w:rsidP="00A957AD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  <w:lang w:val="sr-Latn-ME"/>
              </w:rPr>
            </w:pPr>
            <w:r>
              <w:rPr>
                <w:sz w:val="28"/>
                <w:szCs w:val="28"/>
                <w:lang w:val="sr-Latn-ME"/>
              </w:rPr>
              <w:t>______________________________________</w:t>
            </w:r>
          </w:p>
          <w:p w14:paraId="1B7EC90E" w14:textId="77777777" w:rsidR="00381993" w:rsidRDefault="00381993" w:rsidP="00381993">
            <w:pPr>
              <w:pStyle w:val="ListParagraph"/>
              <w:rPr>
                <w:sz w:val="28"/>
                <w:szCs w:val="28"/>
                <w:lang w:val="sr-Latn-ME"/>
              </w:rPr>
            </w:pPr>
          </w:p>
          <w:p w14:paraId="1FD2E427" w14:textId="69F3DD79" w:rsidR="00A957AD" w:rsidRDefault="00A957AD" w:rsidP="00A957AD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  <w:lang w:val="sr-Latn-ME"/>
              </w:rPr>
            </w:pPr>
            <w:r>
              <w:rPr>
                <w:sz w:val="28"/>
                <w:szCs w:val="28"/>
                <w:lang w:val="sr-Latn-ME"/>
              </w:rPr>
              <w:t>______________________________________</w:t>
            </w:r>
          </w:p>
          <w:p w14:paraId="4B845E6C" w14:textId="77777777" w:rsidR="00381993" w:rsidRDefault="00381993" w:rsidP="00381993">
            <w:pPr>
              <w:pStyle w:val="ListParagraph"/>
              <w:rPr>
                <w:sz w:val="28"/>
                <w:szCs w:val="28"/>
                <w:lang w:val="sr-Latn-ME"/>
              </w:rPr>
            </w:pPr>
          </w:p>
          <w:p w14:paraId="16B5040E" w14:textId="30272B8E" w:rsidR="00A957AD" w:rsidRDefault="00A957AD" w:rsidP="00A957AD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  <w:lang w:val="sr-Latn-ME"/>
              </w:rPr>
            </w:pPr>
            <w:r>
              <w:rPr>
                <w:sz w:val="28"/>
                <w:szCs w:val="28"/>
                <w:lang w:val="sr-Latn-ME"/>
              </w:rPr>
              <w:t>______________________________________</w:t>
            </w:r>
          </w:p>
          <w:p w14:paraId="69BEA3A6" w14:textId="77777777" w:rsidR="00381993" w:rsidRDefault="00381993" w:rsidP="00381993">
            <w:pPr>
              <w:pStyle w:val="ListParagraph"/>
              <w:rPr>
                <w:sz w:val="28"/>
                <w:szCs w:val="28"/>
                <w:lang w:val="sr-Latn-ME"/>
              </w:rPr>
            </w:pPr>
          </w:p>
          <w:p w14:paraId="795E4570" w14:textId="77777777" w:rsidR="00A957AD" w:rsidRDefault="00A957AD" w:rsidP="00A957AD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  <w:lang w:val="sr-Latn-ME"/>
              </w:rPr>
            </w:pPr>
            <w:r>
              <w:rPr>
                <w:sz w:val="28"/>
                <w:szCs w:val="28"/>
                <w:lang w:val="sr-Latn-ME"/>
              </w:rPr>
              <w:t>______________________________________</w:t>
            </w:r>
          </w:p>
          <w:p w14:paraId="3F5834FE" w14:textId="77777777" w:rsidR="00381993" w:rsidRDefault="00381993" w:rsidP="00381993">
            <w:pPr>
              <w:pStyle w:val="ListParagraph"/>
              <w:rPr>
                <w:sz w:val="28"/>
                <w:szCs w:val="28"/>
                <w:lang w:val="sr-Latn-ME"/>
              </w:rPr>
            </w:pPr>
          </w:p>
          <w:p w14:paraId="4DBBD5AA" w14:textId="243F4B6B" w:rsidR="00381993" w:rsidRPr="00A957AD" w:rsidRDefault="00381993" w:rsidP="00381993">
            <w:pPr>
              <w:pStyle w:val="ListParagraph"/>
              <w:rPr>
                <w:sz w:val="28"/>
                <w:szCs w:val="28"/>
                <w:lang w:val="sr-Latn-ME"/>
              </w:rPr>
            </w:pPr>
          </w:p>
        </w:tc>
      </w:tr>
      <w:tr w:rsidR="00A957AD" w:rsidRPr="00A957AD" w14:paraId="0DB55138" w14:textId="77777777" w:rsidTr="0010111A">
        <w:tc>
          <w:tcPr>
            <w:tcW w:w="2515" w:type="dxa"/>
            <w:vAlign w:val="center"/>
          </w:tcPr>
          <w:p w14:paraId="0E120AC4" w14:textId="39E9AD9A" w:rsidR="00A957AD" w:rsidRPr="00A957AD" w:rsidRDefault="00A957AD" w:rsidP="0010111A">
            <w:pPr>
              <w:rPr>
                <w:sz w:val="28"/>
                <w:szCs w:val="28"/>
                <w:lang w:val="sr-Latn-ME"/>
              </w:rPr>
            </w:pPr>
            <w:r>
              <w:rPr>
                <w:sz w:val="28"/>
                <w:szCs w:val="28"/>
                <w:lang w:val="sr-Latn-ME"/>
              </w:rPr>
              <w:t>Period odsustva zbog COVID-A i/ili izolacije</w:t>
            </w:r>
          </w:p>
        </w:tc>
        <w:tc>
          <w:tcPr>
            <w:tcW w:w="6835" w:type="dxa"/>
          </w:tcPr>
          <w:p w14:paraId="45D8223E" w14:textId="77777777" w:rsidR="0010111A" w:rsidRDefault="0010111A" w:rsidP="00A957AD">
            <w:pPr>
              <w:pStyle w:val="ListParagraph"/>
              <w:rPr>
                <w:sz w:val="28"/>
                <w:szCs w:val="28"/>
                <w:lang w:val="sr-Latn-ME"/>
              </w:rPr>
            </w:pPr>
          </w:p>
          <w:p w14:paraId="772235C9" w14:textId="35DEF7E0" w:rsidR="00A957AD" w:rsidRDefault="00A957AD" w:rsidP="00A957AD">
            <w:pPr>
              <w:pStyle w:val="ListParagraph"/>
              <w:rPr>
                <w:sz w:val="28"/>
                <w:szCs w:val="28"/>
                <w:lang w:val="sr-Latn-ME"/>
              </w:rPr>
            </w:pPr>
            <w:r>
              <w:rPr>
                <w:sz w:val="28"/>
                <w:szCs w:val="28"/>
                <w:lang w:val="sr-Latn-ME"/>
              </w:rPr>
              <w:t>Od: ____________________</w:t>
            </w:r>
          </w:p>
          <w:p w14:paraId="02363CDB" w14:textId="77777777" w:rsidR="00A957AD" w:rsidRDefault="00A957AD" w:rsidP="00A957AD">
            <w:pPr>
              <w:pStyle w:val="ListParagraph"/>
              <w:rPr>
                <w:sz w:val="28"/>
                <w:szCs w:val="28"/>
                <w:lang w:val="sr-Latn-ME"/>
              </w:rPr>
            </w:pPr>
            <w:r>
              <w:rPr>
                <w:sz w:val="28"/>
                <w:szCs w:val="28"/>
                <w:lang w:val="sr-Latn-ME"/>
              </w:rPr>
              <w:t>Do: ____________________</w:t>
            </w:r>
          </w:p>
          <w:p w14:paraId="6533C264" w14:textId="0FA68483" w:rsidR="0010111A" w:rsidRDefault="0010111A" w:rsidP="00A957AD">
            <w:pPr>
              <w:pStyle w:val="ListParagraph"/>
              <w:rPr>
                <w:sz w:val="28"/>
                <w:szCs w:val="28"/>
                <w:lang w:val="sr-Latn-ME"/>
              </w:rPr>
            </w:pPr>
          </w:p>
        </w:tc>
      </w:tr>
    </w:tbl>
    <w:p w14:paraId="1D266114" w14:textId="78CB760F" w:rsidR="00A957AD" w:rsidRDefault="00A957AD" w:rsidP="00A957AD">
      <w:pPr>
        <w:rPr>
          <w:sz w:val="28"/>
          <w:szCs w:val="28"/>
          <w:lang w:val="sr-Latn-ME"/>
        </w:rPr>
      </w:pPr>
    </w:p>
    <w:p w14:paraId="5EE2D36D" w14:textId="77777777" w:rsidR="00A957AD" w:rsidRDefault="00A957AD" w:rsidP="00A957AD">
      <w:pPr>
        <w:rPr>
          <w:sz w:val="28"/>
          <w:szCs w:val="28"/>
          <w:lang w:val="sr-Latn-ME"/>
        </w:rPr>
      </w:pPr>
      <w:r>
        <w:rPr>
          <w:sz w:val="28"/>
          <w:szCs w:val="28"/>
          <w:lang w:val="sr-Latn-ME"/>
        </w:rPr>
        <w:t xml:space="preserve">Kotor, (datum)_______________                                                              </w:t>
      </w:r>
    </w:p>
    <w:p w14:paraId="340350C4" w14:textId="2FAC948A" w:rsidR="00A957AD" w:rsidRPr="00A957AD" w:rsidRDefault="00A957AD" w:rsidP="00A957AD">
      <w:pPr>
        <w:rPr>
          <w:sz w:val="28"/>
          <w:szCs w:val="28"/>
          <w:lang w:val="sr-Latn-ME"/>
        </w:rPr>
      </w:pPr>
      <w:r>
        <w:rPr>
          <w:sz w:val="28"/>
          <w:szCs w:val="28"/>
          <w:lang w:val="sr-Latn-ME"/>
        </w:rPr>
        <w:t>Student/-kinja (potpis) ____________________</w:t>
      </w:r>
    </w:p>
    <w:sectPr w:rsidR="00A957AD" w:rsidRPr="00A957AD" w:rsidSect="005D44C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181EBC"/>
    <w:multiLevelType w:val="hybridMultilevel"/>
    <w:tmpl w:val="A4A6E0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sDA3NrM0NjE0NTVW0lEKTi0uzszPAykwrgUAGUS2JiwAAAA="/>
  </w:docVars>
  <w:rsids>
    <w:rsidRoot w:val="00AC2489"/>
    <w:rsid w:val="0010111A"/>
    <w:rsid w:val="00170544"/>
    <w:rsid w:val="00381993"/>
    <w:rsid w:val="005D44C4"/>
    <w:rsid w:val="00846624"/>
    <w:rsid w:val="00A957AD"/>
    <w:rsid w:val="00AC2489"/>
    <w:rsid w:val="00B54707"/>
    <w:rsid w:val="00CE094B"/>
    <w:rsid w:val="00DC329A"/>
    <w:rsid w:val="00E33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5BABF"/>
  <w15:chartTrackingRefBased/>
  <w15:docId w15:val="{D73946A8-09E9-4474-BD1B-1D6CFFE96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54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B5470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54707"/>
    <w:rPr>
      <w:color w:val="0000FF"/>
      <w:u w:val="single"/>
    </w:rPr>
  </w:style>
  <w:style w:type="table" w:styleId="TableGrid">
    <w:name w:val="Table Grid"/>
    <w:basedOn w:val="TableNormal"/>
    <w:uiPriority w:val="39"/>
    <w:rsid w:val="00A95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57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30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dcterms:created xsi:type="dcterms:W3CDTF">2021-02-13T17:40:00Z</dcterms:created>
  <dcterms:modified xsi:type="dcterms:W3CDTF">2021-02-13T17:44:00Z</dcterms:modified>
</cp:coreProperties>
</file>